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7014118cfe29326d73da023112cbc972857dcf2"/>
    <w:p>
      <w:pPr>
        <w:pStyle w:val="Heading1"/>
      </w:pPr>
      <w:r>
        <w:t xml:space="preserve">Cover Letter for Geologist Position in South Africa Cape Tow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Cape Town, South Africa</w:t>
      </w:r>
    </w:p>
    <w:p>
      <w:pPr>
        <w:pStyle w:val="BodyText"/>
      </w:pPr>
      <w:r>
        <w:t xml:space="preserve">Dear Hiring Manager,</w:t>
      </w:r>
    </w:p>
    <w:p>
      <w:pPr>
        <w:pStyle w:val="BodyText"/>
      </w:pPr>
      <w:r>
        <w:t xml:space="preserve">I am writing to express my enthusiastic interest in the Geologist position at your esteemed organization in South Africa Cape Town. As a highly motivated and experienced geologist with a deep understanding of the unique geological challenges and opportunities in this dynamic region, I am eager to contribute my expertise to your team. My academic background, professional experience, and passion for geology align seamlessly with the requirements of this role, particularly in the context of South Africa Cape Town’s rich mineral resources and environmental priorities.</w:t>
      </w:r>
    </w:p>
    <w:p>
      <w:pPr>
        <w:pStyle w:val="BodyText"/>
      </w:pPr>
      <w:r>
        <w:t xml:space="preserve">With over [X years] of experience in geological exploration, resource assessment, and environmental consulting, I have developed a comprehensive skill set that enables me to tackle complex geoscientific challenges. My work has spanned diverse terrains, from arid desert formations to coastal sedimentary basins, but none have captured my professional curiosity as much as the geological diversity of South Africa Cape Town. This region is not only a hub for mineral wealth but also a critical area for understanding tectonic processes, paleoenvironmental changes, and sustainable resource management. I am particularly drawn to the opportunity to apply my knowledge in this vibrant and geologically significant location.</w:t>
      </w:r>
    </w:p>
    <w:p>
      <w:pPr>
        <w:pStyle w:val="BodyText"/>
      </w:pPr>
      <w:r>
        <w:t xml:space="preserve">My academic journey began with a Bachelor’s degree in Geology from [University Name], followed by a Master’s degree focusing on [specific area of study, e.g., structural geology or economic geology]. This foundation was further strengthened during my doctoral research on [specific topic, e.g., mineral deposit formation in the Cape Fold Belt], which provided me with advanced analytical skills and a profound appreciation for the interplay between geological processes and human activity. These experiences have equipped me to approach problems with both scientific rigor and practical insight, qualities that I believe are essential for success as a Geologist in South Africa Cape Town.</w:t>
      </w:r>
    </w:p>
    <w:p>
      <w:pPr>
        <w:pStyle w:val="BodyText"/>
      </w:pPr>
      <w:r>
        <w:t xml:space="preserve">Professionally, I have worked on projects ranging from mineral exploration in the Witwatersrand Basin to environmental impact assessments for mining operations. One of my most rewarding experiences was leading a team to identify new gold-bearing zones in [specific region], where our findings significantly enhanced the economic viability of the project. This work required meticulous field data collection, advanced geospatial analysis using GIS and remote sensing technologies, and collaboration with multidisciplinary teams. These skills are directly applicable to the challenges faced by organizations operating in South Africa Cape Town, where precise geological mapping and resource evaluation are critical for sustainable development.</w:t>
      </w:r>
    </w:p>
    <w:p>
      <w:pPr>
        <w:pStyle w:val="BodyText"/>
      </w:pPr>
      <w:r>
        <w:t xml:space="preserve">What sets me apart as a Geologist is my commitment to integrating scientific excellence with environmental stewardship. In South Africa Cape Town, where the balance between resource extraction and ecological preservation is increasingly vital, I have focused on developing strategies that minimize environmental impact while maximizing economic returns. For instance, during my tenure at [Previous Company], I spearheaded a project to restore degraded mining sites using geochemical modeling to optimize soil rehabilitation. This work not only met regulatory requirements but also enhanced the long-term viability of the land for agricultural and recreational use.</w:t>
      </w:r>
    </w:p>
    <w:p>
      <w:pPr>
        <w:pStyle w:val="BodyText"/>
      </w:pPr>
      <w:r>
        <w:t xml:space="preserve">South Africa Cape Town is a region of immense geological significance, characterized by its diverse rock formations, from the ancient granites of the Kaapvaal Craton to the sedimentary layers of the Karoo Supergroup. As a Geologist, I am deeply inspired by this natural laboratory and its potential to address global challenges such as climate change mitigation and renewable energy resource mapping. I am particularly interested in contributing to initiatives that leverage South Africa’s geological heritage for sustainable development, whether through geothermal energy exploration or carbon capture and storage projects.</w:t>
      </w:r>
    </w:p>
    <w:p>
      <w:pPr>
        <w:pStyle w:val="BodyText"/>
      </w:pPr>
      <w:r>
        <w:t xml:space="preserve">My technical expertise includes advanced data interpretation, 3D geological modeling, and the use of cutting-edge software such as Petrel, Surfer, and ArcGIS. I am also proficient in conducting field surveys under challenging conditions and compiling detailed reports that inform decision-making at all levels. These capabilities are complemented by strong communication skills, which enable me to translate complex geological concepts into actionable insights for stakeholders, including government agencies, private sector partners, and local communities.</w:t>
      </w:r>
    </w:p>
    <w:p>
      <w:pPr>
        <w:pStyle w:val="BodyText"/>
      </w:pPr>
      <w:r>
        <w:t xml:space="preserve">What I admire most about South Africa Cape Town is its unique blend of natural beauty and scientific opportunity. The region’s geological history offers a wealth of knowledge waiting to be uncovered, and I am eager to contribute my skills to projects that advance our understanding of this area. Whether it is supporting the mining industry in responsibly accessing its mineral wealth or protecting the fragile ecosystems that depend on stable geological conditions, I am committed to making a meaningful impact.</w:t>
      </w:r>
    </w:p>
    <w:p>
      <w:pPr>
        <w:pStyle w:val="BodyText"/>
      </w:pPr>
      <w:r>
        <w:t xml:space="preserve">In addition to my technical qualifications, I bring a collaborative spirit and a strong work ethic. I thrive in fast-paced environments where problem-solving and innovation are valued, and I am confident that my ability to adapt to new challenges will make me a valuable asset to your team. My experience working with international teams has also prepared me to navigate the cultural and logistical complexities of projects in South Africa Cape Town, ensuring that all initiatives are executed with precision and integrity.</w:t>
      </w:r>
    </w:p>
    <w:p>
      <w:pPr>
        <w:pStyle w:val="BodyText"/>
      </w:pPr>
      <w:r>
        <w:t xml:space="preserve">I would welcome the opportunity to discuss how my background, skills, and passion for geology align with your organization’s goals. I am available at your convenience for an interview and can be reached via email at [your email] or by phone at [your phone number]. Thank you for considering my application. I look forward to the possibility of contributing to the continued success of your team in South Africa Cape Tow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South Africa Cape Town</dc:title>
  <dc:creator/>
  <cp:keywords/>
  <dcterms:created xsi:type="dcterms:W3CDTF">2026-07-23T23:30:38Z</dcterms:created>
  <dcterms:modified xsi:type="dcterms:W3CDTF">2026-07-23T23:30:38Z</dcterms:modified>
</cp:coreProperties>
</file>

<file path=docProps/custom.xml><?xml version="1.0" encoding="utf-8"?>
<Properties xmlns="http://schemas.openxmlformats.org/officeDocument/2006/custom-properties" xmlns:vt="http://schemas.openxmlformats.org/officeDocument/2006/docPropsVTypes"/>
</file>